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John Doe</w:t>
      </w:r>
      <w:r>
        <w:br/>
      </w:r>
      <w:r>
        <w:t xml:space="preserve">Calle Principal 456, Córdoba</w:t>
      </w:r>
      <w:r>
        <w:br/>
      </w:r>
      <w:r>
        <w:t xml:space="preserve">Argentina</w:t>
      </w:r>
      <w:r>
        <w:br/>
      </w:r>
      <w:r>
        <w:t xml:space="preserve">+54 9123456789</w:t>
      </w:r>
      <w:r>
        <w:br/>
      </w:r>
      <w:r>
        <w:t xml:space="preserve">johndoe@email.com</w:t>
      </w:r>
    </w:p>
    <w:p>
      <w:pPr>
        <w:pStyle w:val="BodyText"/>
      </w:pPr>
      <w:r>
        <w:rPr>
          <w:bCs/>
          <w:b/>
        </w:rPr>
        <w:t xml:space="preserve">HR Department</w:t>
      </w:r>
      <w:r>
        <w:br/>
      </w:r>
      <w:r>
        <w:t xml:space="preserve">[Company Name]</w:t>
      </w:r>
      <w:r>
        <w:br/>
      </w:r>
      <w:r>
        <w:t xml:space="preserve">Avenida Sarmiento 123</w:t>
      </w:r>
      <w:r>
        <w:br/>
      </w:r>
      <w:r>
        <w:t xml:space="preserve">Córdoba, Argentina</w:t>
      </w:r>
    </w:p>
    <w:p>
      <w:pPr>
        <w:pStyle w:val="BodyText"/>
      </w:pPr>
      <w:r>
        <w:t xml:space="preserve">Dear Hiring Manager,</w:t>
      </w:r>
    </w:p>
    <w:p>
      <w:pPr>
        <w:pStyle w:val="BodyText"/>
      </w:pPr>
      <w:r>
        <w:t xml:space="preserve">I am writing to express my enthusiastic interest in the Industrial Engineer position at your organization in Córdoba, Argentina. As a dedicated professional with a strong foundation in industrial engineering principles and a passion for optimizing processes to drive efficiency, I am eager to contribute my skills and knowledge to support your company’s goals while embracing the dynamic opportunities that Córdoba offers.</w:t>
      </w:r>
    </w:p>
    <w:p>
      <w:pPr>
        <w:pStyle w:val="BodyText"/>
      </w:pPr>
      <w:r>
        <w:t xml:space="preserve">Industrial Engineering is not just a profession for me—it is a mindset rooted in problem-solving, innovation, and continuous improvement. Over the past [X years], I have honed my expertise in areas such as process optimization, quality control, lean manufacturing, and systems analysis. My academic background in Industrial Engineering from [University Name] has equipped me with the technical skills to design and implement solutions that enhance productivity while reducing costs. However, it is my hands-on experience in diverse industries—from automotive manufacturing to logistics—that has truly shaped my ability to adapt and thrive in real-world environments.</w:t>
      </w:r>
    </w:p>
    <w:p>
      <w:pPr>
        <w:pStyle w:val="BodyText"/>
      </w:pPr>
      <w:r>
        <w:t xml:space="preserve">One of the aspects I admire most about Argentina’s industrial landscape, particularly Córdoba, is its emphasis on innovation and collaboration. The region has become a hub for advanced manufacturing, with companies leveraging technology to stay competitive in a global market. As an Industrial Engineer, I understand that success in this environment requires not only technical expertise but also the ability to work closely with cross-functional teams and understand local business practices. My experience working alongside engineers, managers, and operational staff has taught me the importance of communication, cultural sensitivity, and adaptability—qualities I believe are essential for thriving in Argentina’s industrial sector.</w:t>
      </w:r>
    </w:p>
    <w:p>
      <w:pPr>
        <w:pStyle w:val="BodyText"/>
      </w:pPr>
      <w:r>
        <w:t xml:space="preserve">In my previous role at [Previous Company Name], I spearheaded a project to redesign the production line for a major client in Córdoba. By applying lean methodologies and conducting a thorough analysis of workflow bottlenecks, we reduced production time by 20% and improved overall efficiency. This achievement not only strengthened our client’s position in the market but also reinforced my belief in the transformative power of Industrial Engineering. I take pride in my ability to translate complex data into actionable strategies, ensuring that every project aligns with both operational and strategic objectives.</w:t>
      </w:r>
    </w:p>
    <w:p>
      <w:pPr>
        <w:pStyle w:val="BodyText"/>
      </w:pPr>
      <w:r>
        <w:t xml:space="preserve">What excites me most about this opportunity is the chance to contribute to an organization that values innovation and sustainability. Argentina has made significant strides in adopting eco-friendly practices, and I am committed to supporting initiatives that balance economic growth with environmental responsibility. For example, I have led projects focused on energy efficiency improvements in manufacturing facilities, which not only reduced costs but also minimized the carbon footprint of operations. In Córdoba, where industries are increasingly prioritizing sustainable development, I am confident that my skills can make a meaningful impact.</w:t>
      </w:r>
    </w:p>
    <w:p>
      <w:pPr>
        <w:pStyle w:val="BodyText"/>
      </w:pPr>
      <w:r>
        <w:t xml:space="preserve">Moreover, my familiarity with Argentina’s industrial culture and workforce dynamics is a unique advantage. I have worked on teams that include both local and international professionals, which has allowed me to appreciate the importance of collaboration in diverse environments. In Córdoba, where community and teamwork are deeply valued, I am confident that my approach to problem-solving—rooted in empathy, respect, and transparency—will align with your company’s values. I also have a strong understanding of the regulatory landscape in Argentina, including safety standards and labor laws, which ensures that all projects meet the highest ethical and legal requirements.</w:t>
      </w:r>
    </w:p>
    <w:p>
      <w:pPr>
        <w:pStyle w:val="BodyText"/>
      </w:pPr>
      <w:r>
        <w:t xml:space="preserve">While my technical skills are well-documented, it is my passion for continuous learning that drives me to stay at the forefront of industrial engineering advancements. I regularly attend industry conferences and participate in professional development programs to keep my knowledge current. For instance, I recently completed a certification in Six Sigma Green Belt, which has further enhanced my ability to lead process improvement initiatives. In Córdoba’s competitive environment, where innovation is key to success, I am eager to apply these tools and techniques to support your team’s objectives.</w:t>
      </w:r>
    </w:p>
    <w:p>
      <w:pPr>
        <w:pStyle w:val="BodyText"/>
      </w:pPr>
      <w:r>
        <w:t xml:space="preserve">I am particularly drawn to this opportunity because of the potential it holds for growth and impact. Argentina is experiencing a renaissance in its industrial sector, with Córdoba at the forefront of this transformation. As an Industrial Engineer, I am excited about the chance to work alongside talented professionals who are passionate about shaping the future of manufacturing and logistics in this region. I am confident that my combination of technical expertise, cultural awareness, and commitment to excellence will enable me to contribute meaningfully to your organization.</w:t>
      </w:r>
    </w:p>
    <w:p>
      <w:pPr>
        <w:pStyle w:val="BodyText"/>
      </w:pPr>
      <w:r>
        <w:t xml:space="preserve">Thank you for considering my application. I would welcome the opportunity to discuss how my background and skills align with the needs of your team. I am available at your convenience for an interview and can be reached at +54 9123456789 or johndoe@email.com. I look forward to the possibility of contributing to [Company Name]’s continued success in Argentina’s vibrant industrial landscape.</w:t>
      </w:r>
    </w:p>
    <w:p>
      <w:pPr>
        <w:pStyle w:val="BodyText"/>
      </w:pPr>
      <w:r>
        <w:t xml:space="preserve">Sincerely,</w:t>
      </w:r>
    </w:p>
    <w:p>
      <w:pPr>
        <w:pStyle w:val="BodyText"/>
      </w:pP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Argentina Córdoba</dc:title>
  <dc:creator/>
  <dc:language>en</dc:language>
  <cp:keywords/>
  <dcterms:created xsi:type="dcterms:W3CDTF">2026-07-23T16:42:20Z</dcterms:created>
  <dcterms:modified xsi:type="dcterms:W3CDTF">2026-07-23T16:42:20Z</dcterms:modified>
</cp:coreProperties>
</file>

<file path=docProps/custom.xml><?xml version="1.0" encoding="utf-8"?>
<Properties xmlns="http://schemas.openxmlformats.org/officeDocument/2006/custom-properties" xmlns:vt="http://schemas.openxmlformats.org/officeDocument/2006/docPropsVTypes"/>
</file>